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00BF08" w14:textId="1F4DE154" w:rsidR="00754E8D" w:rsidRPr="001C1AA6" w:rsidRDefault="00754E8D" w:rsidP="000D14DD">
      <w:pPr>
        <w:ind w:right="317"/>
        <w:jc w:val="center"/>
        <w:rPr>
          <w:b/>
          <w:sz w:val="24"/>
          <w:szCs w:val="24"/>
        </w:rPr>
      </w:pPr>
      <w:r w:rsidRPr="001C1AA6">
        <w:rPr>
          <w:b/>
          <w:sz w:val="24"/>
          <w:szCs w:val="24"/>
        </w:rPr>
        <w:t>ANEXO I – TERMO DE ACEITE</w:t>
      </w:r>
    </w:p>
    <w:p w14:paraId="03AD62DD" w14:textId="77777777" w:rsidR="00754E8D" w:rsidRPr="001263E1" w:rsidRDefault="00754E8D" w:rsidP="00754E8D">
      <w:pPr>
        <w:pStyle w:val="NormalWeb"/>
        <w:ind w:right="317"/>
        <w:rPr>
          <w:b/>
        </w:rPr>
      </w:pPr>
    </w:p>
    <w:p w14:paraId="2DB65A4E" w14:textId="77777777" w:rsidR="00754E8D" w:rsidRPr="007D3A0D" w:rsidRDefault="00754E8D" w:rsidP="0015057F">
      <w:pPr>
        <w:pStyle w:val="Corpodetexto"/>
        <w:spacing w:before="10"/>
        <w:ind w:right="317"/>
        <w:jc w:val="center"/>
        <w:rPr>
          <w:b/>
          <w:sz w:val="20"/>
          <w:szCs w:val="20"/>
        </w:rPr>
      </w:pPr>
      <w:r w:rsidRPr="001263E1">
        <w:rPr>
          <w:noProof/>
          <w:lang w:bidi="ar-SA"/>
        </w:rPr>
        <w:drawing>
          <wp:anchor distT="0" distB="0" distL="0" distR="0" simplePos="0" relativeHeight="503304600" behindDoc="0" locked="0" layoutInCell="1" allowOverlap="1" wp14:anchorId="2653340A" wp14:editId="61002651">
            <wp:simplePos x="0" y="0"/>
            <wp:positionH relativeFrom="page">
              <wp:posOffset>3585845</wp:posOffset>
            </wp:positionH>
            <wp:positionV relativeFrom="paragraph">
              <wp:posOffset>199417</wp:posOffset>
            </wp:positionV>
            <wp:extent cx="749985" cy="694944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9985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79AEAD" w14:textId="77777777" w:rsidR="0015057F" w:rsidRPr="007D3A0D" w:rsidRDefault="0015057F" w:rsidP="0015057F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UNIVERSIDADE DO EXTREMO SUL CATARINENSE – UNESC</w:t>
      </w:r>
    </w:p>
    <w:p w14:paraId="502F0202" w14:textId="77777777" w:rsidR="0015057F" w:rsidRPr="007D3A0D" w:rsidRDefault="0015057F" w:rsidP="0015057F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PRÓ-REITORIA DE PESQUISA, PÓS-GRADUAÇÃO, INOVAÇÃO E EXTENSÃO</w:t>
      </w:r>
    </w:p>
    <w:p w14:paraId="366CD46E" w14:textId="77777777" w:rsidR="0015057F" w:rsidRPr="007D3A0D" w:rsidRDefault="0015057F" w:rsidP="0015057F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DIRETORIA DE PESQUISA E PÓS-GRADUAÇÃO STRICTO SENSU</w:t>
      </w:r>
    </w:p>
    <w:p w14:paraId="081E414D" w14:textId="77777777" w:rsidR="0015057F" w:rsidRPr="007D3A0D" w:rsidRDefault="0015057F" w:rsidP="0015057F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Programa de Pós-Graduação em Ciências da Saúde (Mestrado e Doutorado)</w:t>
      </w:r>
    </w:p>
    <w:p w14:paraId="0BBBE970" w14:textId="42F72596" w:rsidR="0015057F" w:rsidRPr="007D3A0D" w:rsidRDefault="0015057F" w:rsidP="0015057F">
      <w:pPr>
        <w:pStyle w:val="Corpodetexto"/>
        <w:pBdr>
          <w:bottom w:val="single" w:sz="12" w:space="1" w:color="auto"/>
        </w:pBdr>
        <w:ind w:right="317"/>
        <w:jc w:val="center"/>
        <w:rPr>
          <w:rFonts w:eastAsiaTheme="majorEastAsia"/>
          <w:b/>
          <w:iCs/>
          <w:sz w:val="20"/>
          <w:szCs w:val="20"/>
        </w:rPr>
      </w:pPr>
      <w:r w:rsidRPr="007D3A0D">
        <w:rPr>
          <w:rFonts w:eastAsiaTheme="majorEastAsia"/>
          <w:b/>
          <w:iCs/>
          <w:sz w:val="20"/>
          <w:szCs w:val="20"/>
        </w:rPr>
        <w:t>Recomendado pela CAPES – Homologado pelo CNE – Portaria Nº 609 de 14.03.2019</w:t>
      </w:r>
    </w:p>
    <w:p w14:paraId="308E5302" w14:textId="77777777" w:rsidR="007623A5" w:rsidRPr="007D3A0D" w:rsidRDefault="007623A5" w:rsidP="007623A5">
      <w:pPr>
        <w:pStyle w:val="Corpodetexto"/>
        <w:ind w:right="317"/>
        <w:jc w:val="center"/>
        <w:rPr>
          <w:rFonts w:eastAsiaTheme="majorEastAsia"/>
          <w:b/>
          <w:iCs/>
          <w:sz w:val="20"/>
          <w:szCs w:val="20"/>
        </w:rPr>
      </w:pPr>
    </w:p>
    <w:p w14:paraId="349E1A60" w14:textId="77777777" w:rsidR="00754E8D" w:rsidRPr="007D3A0D" w:rsidRDefault="00754E8D" w:rsidP="00754E8D">
      <w:pPr>
        <w:pStyle w:val="Corpodetexto"/>
        <w:ind w:right="317"/>
        <w:rPr>
          <w:sz w:val="20"/>
          <w:szCs w:val="20"/>
        </w:rPr>
      </w:pPr>
    </w:p>
    <w:p w14:paraId="6E356C0F" w14:textId="4E264A53" w:rsidR="00754E8D" w:rsidRPr="007D3A0D" w:rsidRDefault="00760553" w:rsidP="00760553">
      <w:pPr>
        <w:pStyle w:val="Corpodetexto"/>
        <w:ind w:right="317"/>
        <w:jc w:val="center"/>
        <w:rPr>
          <w:b/>
          <w:sz w:val="20"/>
          <w:szCs w:val="20"/>
        </w:rPr>
      </w:pPr>
      <w:r w:rsidRPr="007D3A0D">
        <w:rPr>
          <w:b/>
          <w:bCs/>
          <w:sz w:val="20"/>
          <w:szCs w:val="20"/>
        </w:rPr>
        <w:t>TERMO DE CONCORDÂNCIA PARA POSSÍVEL ORIENTAÇÃO DE MESTRADO</w:t>
      </w:r>
    </w:p>
    <w:p w14:paraId="127F689F" w14:textId="77777777" w:rsidR="00754E8D" w:rsidRPr="007D3A0D" w:rsidRDefault="00754E8D" w:rsidP="00754E8D">
      <w:pPr>
        <w:pStyle w:val="Corpodetexto"/>
        <w:ind w:right="317"/>
        <w:rPr>
          <w:b/>
          <w:sz w:val="20"/>
          <w:szCs w:val="20"/>
        </w:rPr>
      </w:pPr>
    </w:p>
    <w:p w14:paraId="5944E27F" w14:textId="772951AB" w:rsidR="00673AD5" w:rsidRPr="007D3A0D" w:rsidRDefault="00754E8D" w:rsidP="00673AD5">
      <w:pPr>
        <w:pStyle w:val="Corpodetexto"/>
        <w:tabs>
          <w:tab w:val="left" w:pos="9693"/>
        </w:tabs>
        <w:spacing w:before="183" w:line="357" w:lineRule="auto"/>
        <w:ind w:left="221" w:right="317"/>
        <w:jc w:val="both"/>
        <w:rPr>
          <w:sz w:val="20"/>
          <w:szCs w:val="20"/>
        </w:rPr>
      </w:pPr>
      <w:r w:rsidRPr="007D3A0D">
        <w:rPr>
          <w:sz w:val="20"/>
          <w:szCs w:val="20"/>
        </w:rPr>
        <w:t xml:space="preserve">Declaro que </w:t>
      </w:r>
      <w:r w:rsidRPr="007D3A0D">
        <w:rPr>
          <w:spacing w:val="-3"/>
          <w:sz w:val="20"/>
          <w:szCs w:val="20"/>
        </w:rPr>
        <w:t xml:space="preserve">estive </w:t>
      </w:r>
      <w:r w:rsidRPr="007D3A0D">
        <w:rPr>
          <w:sz w:val="20"/>
          <w:szCs w:val="20"/>
        </w:rPr>
        <w:t>em contato</w:t>
      </w:r>
      <w:r w:rsidRPr="007D3A0D">
        <w:rPr>
          <w:spacing w:val="30"/>
          <w:sz w:val="20"/>
          <w:szCs w:val="20"/>
        </w:rPr>
        <w:t xml:space="preserve"> </w:t>
      </w:r>
      <w:r w:rsidRPr="007D3A0D">
        <w:rPr>
          <w:spacing w:val="-3"/>
          <w:sz w:val="20"/>
          <w:szCs w:val="20"/>
        </w:rPr>
        <w:t>com</w:t>
      </w:r>
      <w:r w:rsidR="008328D5" w:rsidRPr="007D3A0D">
        <w:rPr>
          <w:spacing w:val="-3"/>
          <w:sz w:val="20"/>
          <w:szCs w:val="20"/>
        </w:rPr>
        <w:t xml:space="preserve"> o candidato(a) </w:t>
      </w:r>
      <w:r w:rsidRPr="007D3A0D">
        <w:rPr>
          <w:spacing w:val="-3"/>
          <w:sz w:val="20"/>
          <w:szCs w:val="20"/>
          <w:u w:val="single"/>
        </w:rPr>
        <w:t xml:space="preserve"> </w:t>
      </w:r>
      <w:r w:rsidRPr="007D3A0D">
        <w:rPr>
          <w:spacing w:val="-3"/>
          <w:sz w:val="20"/>
          <w:szCs w:val="20"/>
          <w:u w:val="single"/>
        </w:rPr>
        <w:tab/>
      </w:r>
      <w:r w:rsidR="00A3778A" w:rsidRPr="007D3A0D">
        <w:rPr>
          <w:spacing w:val="-3"/>
          <w:sz w:val="20"/>
          <w:szCs w:val="20"/>
          <w:u w:val="single"/>
        </w:rPr>
        <w:t xml:space="preserve"> </w:t>
      </w:r>
      <w:r w:rsidR="007D3A0D">
        <w:rPr>
          <w:spacing w:val="-3"/>
          <w:sz w:val="20"/>
          <w:szCs w:val="20"/>
          <w:u w:val="single"/>
        </w:rPr>
        <w:br/>
      </w:r>
      <w:r w:rsidRPr="007D3A0D">
        <w:rPr>
          <w:spacing w:val="-3"/>
          <w:sz w:val="20"/>
          <w:szCs w:val="20"/>
        </w:rPr>
        <w:t xml:space="preserve">e, </w:t>
      </w:r>
      <w:r w:rsidRPr="007D3A0D">
        <w:rPr>
          <w:sz w:val="20"/>
          <w:szCs w:val="20"/>
        </w:rPr>
        <w:t xml:space="preserve">na oportunidade, </w:t>
      </w:r>
      <w:r w:rsidRPr="007D3A0D">
        <w:rPr>
          <w:spacing w:val="-3"/>
          <w:sz w:val="20"/>
          <w:szCs w:val="20"/>
        </w:rPr>
        <w:t xml:space="preserve">conversamos </w:t>
      </w:r>
      <w:r w:rsidRPr="007D3A0D">
        <w:rPr>
          <w:sz w:val="20"/>
          <w:szCs w:val="20"/>
        </w:rPr>
        <w:t xml:space="preserve">a respeito de </w:t>
      </w:r>
      <w:r w:rsidRPr="007D3A0D">
        <w:rPr>
          <w:spacing w:val="-5"/>
          <w:sz w:val="20"/>
          <w:szCs w:val="20"/>
        </w:rPr>
        <w:t xml:space="preserve">uma </w:t>
      </w:r>
      <w:r w:rsidRPr="007D3A0D">
        <w:rPr>
          <w:spacing w:val="-3"/>
          <w:sz w:val="20"/>
          <w:szCs w:val="20"/>
        </w:rPr>
        <w:t xml:space="preserve">possível </w:t>
      </w:r>
      <w:r w:rsidRPr="007D3A0D">
        <w:rPr>
          <w:sz w:val="20"/>
          <w:szCs w:val="20"/>
        </w:rPr>
        <w:t xml:space="preserve">orientação no Mestrado </w:t>
      </w:r>
      <w:r w:rsidRPr="007D3A0D">
        <w:rPr>
          <w:spacing w:val="-6"/>
          <w:sz w:val="20"/>
          <w:szCs w:val="20"/>
        </w:rPr>
        <w:t xml:space="preserve">em </w:t>
      </w:r>
      <w:r w:rsidRPr="007D3A0D">
        <w:rPr>
          <w:sz w:val="20"/>
          <w:szCs w:val="20"/>
        </w:rPr>
        <w:t xml:space="preserve">Ciências da </w:t>
      </w:r>
      <w:r w:rsidRPr="007D3A0D">
        <w:rPr>
          <w:spacing w:val="-3"/>
          <w:sz w:val="20"/>
          <w:szCs w:val="20"/>
        </w:rPr>
        <w:t xml:space="preserve">Saúde </w:t>
      </w:r>
      <w:r w:rsidRPr="007D3A0D">
        <w:rPr>
          <w:sz w:val="20"/>
          <w:szCs w:val="20"/>
        </w:rPr>
        <w:t xml:space="preserve">e </w:t>
      </w:r>
      <w:r w:rsidRPr="007D3A0D">
        <w:rPr>
          <w:spacing w:val="-3"/>
          <w:sz w:val="20"/>
          <w:szCs w:val="20"/>
        </w:rPr>
        <w:t xml:space="preserve">temas </w:t>
      </w:r>
      <w:r w:rsidRPr="007D3A0D">
        <w:rPr>
          <w:sz w:val="20"/>
          <w:szCs w:val="20"/>
        </w:rPr>
        <w:t xml:space="preserve">que </w:t>
      </w:r>
      <w:r w:rsidRPr="007D3A0D">
        <w:rPr>
          <w:spacing w:val="-3"/>
          <w:sz w:val="20"/>
          <w:szCs w:val="20"/>
        </w:rPr>
        <w:t xml:space="preserve">poderiam </w:t>
      </w:r>
      <w:r w:rsidRPr="007D3A0D">
        <w:rPr>
          <w:sz w:val="20"/>
          <w:szCs w:val="20"/>
        </w:rPr>
        <w:t xml:space="preserve">ser </w:t>
      </w:r>
      <w:r w:rsidRPr="007D3A0D">
        <w:rPr>
          <w:spacing w:val="-3"/>
          <w:sz w:val="20"/>
          <w:szCs w:val="20"/>
        </w:rPr>
        <w:t xml:space="preserve">abordados </w:t>
      </w:r>
      <w:r w:rsidRPr="007D3A0D">
        <w:rPr>
          <w:sz w:val="20"/>
          <w:szCs w:val="20"/>
        </w:rPr>
        <w:t>para sua</w:t>
      </w:r>
      <w:r w:rsidRPr="007D3A0D">
        <w:rPr>
          <w:spacing w:val="-12"/>
          <w:sz w:val="20"/>
          <w:szCs w:val="20"/>
        </w:rPr>
        <w:t xml:space="preserve"> </w:t>
      </w:r>
      <w:r w:rsidRPr="007D3A0D">
        <w:rPr>
          <w:sz w:val="20"/>
          <w:szCs w:val="20"/>
        </w:rPr>
        <w:t>Dissertação.</w:t>
      </w:r>
    </w:p>
    <w:p w14:paraId="455546DE" w14:textId="77777777" w:rsidR="00673AD5" w:rsidRPr="007D3A0D" w:rsidRDefault="00673AD5" w:rsidP="00673AD5">
      <w:pPr>
        <w:pStyle w:val="Corpodetexto"/>
        <w:tabs>
          <w:tab w:val="left" w:pos="9693"/>
        </w:tabs>
        <w:spacing w:before="183" w:line="357" w:lineRule="auto"/>
        <w:ind w:left="221" w:right="317"/>
        <w:jc w:val="both"/>
        <w:rPr>
          <w:sz w:val="20"/>
          <w:szCs w:val="20"/>
        </w:rPr>
      </w:pPr>
    </w:p>
    <w:p w14:paraId="3278F440" w14:textId="42B21826" w:rsidR="00754E8D" w:rsidRPr="007D3A0D" w:rsidRDefault="00754E8D" w:rsidP="00673AD5">
      <w:pPr>
        <w:pStyle w:val="Corpodetexto"/>
        <w:tabs>
          <w:tab w:val="left" w:pos="9693"/>
        </w:tabs>
        <w:spacing w:before="183" w:line="357" w:lineRule="auto"/>
        <w:ind w:left="221" w:right="317"/>
        <w:jc w:val="both"/>
        <w:rPr>
          <w:sz w:val="20"/>
          <w:szCs w:val="20"/>
        </w:rPr>
      </w:pPr>
      <w:r w:rsidRPr="007D3A0D">
        <w:rPr>
          <w:sz w:val="20"/>
          <w:szCs w:val="20"/>
        </w:rPr>
        <w:t>Em função disso, caso ele(a) seja aprovado(a) no Processo Seletivo e caso o número de vagas que tenho disponível para orientação seja suficiente, posso aceitá-lo(a) como meu (minha) orientando(a).</w:t>
      </w:r>
    </w:p>
    <w:p w14:paraId="653F1383" w14:textId="77777777" w:rsidR="00754E8D" w:rsidRPr="007D3A0D" w:rsidRDefault="00754E8D" w:rsidP="00754E8D">
      <w:pPr>
        <w:pStyle w:val="Corpodetexto"/>
        <w:spacing w:before="1"/>
        <w:ind w:right="317"/>
        <w:rPr>
          <w:sz w:val="20"/>
          <w:szCs w:val="20"/>
        </w:rPr>
      </w:pPr>
    </w:p>
    <w:p w14:paraId="3FDC87BE" w14:textId="6AD28868" w:rsidR="00754E8D" w:rsidRPr="007D3A0D" w:rsidRDefault="00754E8D" w:rsidP="00754E8D">
      <w:pPr>
        <w:pStyle w:val="Corpodetexto"/>
        <w:tabs>
          <w:tab w:val="left" w:pos="2712"/>
        </w:tabs>
        <w:ind w:left="221" w:right="317"/>
        <w:jc w:val="both"/>
        <w:rPr>
          <w:sz w:val="20"/>
          <w:szCs w:val="20"/>
        </w:rPr>
      </w:pPr>
      <w:r w:rsidRPr="007D3A0D">
        <w:rPr>
          <w:sz w:val="20"/>
          <w:szCs w:val="20"/>
        </w:rPr>
        <w:t>Criciúma,</w:t>
      </w:r>
      <w:r w:rsidR="00A3778A" w:rsidRPr="007D3A0D">
        <w:rPr>
          <w:sz w:val="20"/>
          <w:szCs w:val="20"/>
        </w:rPr>
        <w:t>______</w:t>
      </w:r>
      <w:r w:rsidRPr="007D3A0D">
        <w:rPr>
          <w:spacing w:val="42"/>
          <w:sz w:val="20"/>
          <w:szCs w:val="20"/>
        </w:rPr>
        <w:t xml:space="preserve"> </w:t>
      </w:r>
      <w:r w:rsidRPr="007D3A0D">
        <w:rPr>
          <w:sz w:val="20"/>
          <w:szCs w:val="20"/>
        </w:rPr>
        <w:t>de</w:t>
      </w:r>
      <w:r w:rsidR="00A3778A" w:rsidRPr="007D3A0D">
        <w:rPr>
          <w:sz w:val="20"/>
          <w:szCs w:val="20"/>
        </w:rPr>
        <w:t>____________</w:t>
      </w:r>
      <w:r w:rsidRPr="007D3A0D">
        <w:rPr>
          <w:sz w:val="20"/>
          <w:szCs w:val="20"/>
        </w:rPr>
        <w:t>de 20</w:t>
      </w:r>
      <w:r w:rsidR="00A3778A" w:rsidRPr="007D3A0D">
        <w:rPr>
          <w:sz w:val="20"/>
          <w:szCs w:val="20"/>
        </w:rPr>
        <w:t>___</w:t>
      </w:r>
      <w:r w:rsidRPr="007D3A0D">
        <w:rPr>
          <w:sz w:val="20"/>
          <w:szCs w:val="20"/>
        </w:rPr>
        <w:t>.</w:t>
      </w:r>
    </w:p>
    <w:p w14:paraId="0A50673B" w14:textId="77777777" w:rsidR="00754E8D" w:rsidRPr="007D3A0D" w:rsidRDefault="00754E8D" w:rsidP="00754E8D">
      <w:pPr>
        <w:pStyle w:val="Corpodetexto"/>
        <w:ind w:right="317"/>
        <w:rPr>
          <w:sz w:val="20"/>
          <w:szCs w:val="20"/>
        </w:rPr>
      </w:pPr>
    </w:p>
    <w:p w14:paraId="499508CA" w14:textId="77777777" w:rsidR="00754E8D" w:rsidRPr="007D3A0D" w:rsidRDefault="00754E8D" w:rsidP="00754E8D">
      <w:pPr>
        <w:pStyle w:val="Corpodetexto"/>
        <w:ind w:right="317"/>
        <w:rPr>
          <w:sz w:val="20"/>
          <w:szCs w:val="20"/>
        </w:rPr>
      </w:pPr>
    </w:p>
    <w:p w14:paraId="757F1CB9" w14:textId="77777777" w:rsidR="00754E8D" w:rsidRPr="007D3A0D" w:rsidRDefault="00754E8D" w:rsidP="00754E8D">
      <w:pPr>
        <w:pStyle w:val="Corpodetexto"/>
        <w:spacing w:before="5"/>
        <w:ind w:right="317"/>
        <w:rPr>
          <w:sz w:val="20"/>
          <w:szCs w:val="20"/>
        </w:rPr>
      </w:pPr>
    </w:p>
    <w:p w14:paraId="287DE244" w14:textId="77777777" w:rsidR="00754E8D" w:rsidRPr="007D3A0D" w:rsidRDefault="00754E8D" w:rsidP="00754E8D">
      <w:pPr>
        <w:pStyle w:val="Corpodetexto"/>
        <w:tabs>
          <w:tab w:val="left" w:pos="8113"/>
        </w:tabs>
        <w:spacing w:before="1"/>
        <w:ind w:left="221" w:right="317"/>
        <w:jc w:val="both"/>
        <w:rPr>
          <w:sz w:val="20"/>
          <w:szCs w:val="20"/>
        </w:rPr>
      </w:pPr>
      <w:r w:rsidRPr="007D3A0D">
        <w:rPr>
          <w:sz w:val="20"/>
          <w:szCs w:val="20"/>
        </w:rPr>
        <w:t>Professor</w:t>
      </w:r>
      <w:r w:rsidRPr="007D3A0D">
        <w:rPr>
          <w:spacing w:val="-2"/>
          <w:sz w:val="20"/>
          <w:szCs w:val="20"/>
        </w:rPr>
        <w:t xml:space="preserve"> </w:t>
      </w:r>
      <w:r w:rsidRPr="007D3A0D">
        <w:rPr>
          <w:spacing w:val="-3"/>
          <w:sz w:val="20"/>
          <w:szCs w:val="20"/>
        </w:rPr>
        <w:t>Orientador:</w:t>
      </w:r>
      <w:r w:rsidRPr="007D3A0D">
        <w:rPr>
          <w:spacing w:val="1"/>
          <w:sz w:val="20"/>
          <w:szCs w:val="20"/>
        </w:rPr>
        <w:t xml:space="preserve"> </w:t>
      </w:r>
      <w:r w:rsidRPr="007D3A0D">
        <w:rPr>
          <w:sz w:val="20"/>
          <w:szCs w:val="20"/>
          <w:u w:val="single"/>
        </w:rPr>
        <w:t xml:space="preserve"> </w:t>
      </w:r>
      <w:r w:rsidRPr="007D3A0D">
        <w:rPr>
          <w:sz w:val="20"/>
          <w:szCs w:val="20"/>
          <w:u w:val="single"/>
        </w:rPr>
        <w:tab/>
      </w:r>
    </w:p>
    <w:p w14:paraId="005E0454" w14:textId="77777777" w:rsidR="00754E8D" w:rsidRPr="007D3A0D" w:rsidRDefault="00754E8D" w:rsidP="00754E8D">
      <w:pPr>
        <w:pStyle w:val="Corpodetexto"/>
        <w:ind w:right="317"/>
        <w:rPr>
          <w:sz w:val="20"/>
          <w:szCs w:val="20"/>
        </w:rPr>
      </w:pPr>
    </w:p>
    <w:p w14:paraId="31D8B1C7" w14:textId="77777777" w:rsidR="00754E8D" w:rsidRPr="007D3A0D" w:rsidRDefault="00754E8D" w:rsidP="00754E8D">
      <w:pPr>
        <w:pStyle w:val="Corpodetexto"/>
        <w:ind w:right="317"/>
        <w:rPr>
          <w:sz w:val="20"/>
          <w:szCs w:val="20"/>
        </w:rPr>
      </w:pPr>
    </w:p>
    <w:p w14:paraId="61290006" w14:textId="77777777" w:rsidR="00754E8D" w:rsidRPr="007D3A0D" w:rsidRDefault="00754E8D" w:rsidP="00754E8D">
      <w:pPr>
        <w:pStyle w:val="Corpodetexto"/>
        <w:spacing w:before="7"/>
        <w:ind w:right="317"/>
        <w:rPr>
          <w:sz w:val="20"/>
          <w:szCs w:val="20"/>
        </w:rPr>
      </w:pPr>
    </w:p>
    <w:p w14:paraId="267D0BF0" w14:textId="2448FA3F" w:rsidR="00EC2DD4" w:rsidRPr="007D3A0D" w:rsidRDefault="00754E8D" w:rsidP="00DF5513">
      <w:pPr>
        <w:pStyle w:val="Corpodetexto"/>
        <w:tabs>
          <w:tab w:val="left" w:pos="7113"/>
        </w:tabs>
        <w:spacing w:before="93"/>
        <w:ind w:left="221" w:right="317"/>
        <w:rPr>
          <w:rFonts w:ascii="Times New Roman"/>
          <w:i/>
          <w:sz w:val="20"/>
          <w:szCs w:val="20"/>
        </w:rPr>
      </w:pPr>
      <w:r w:rsidRPr="007D3A0D">
        <w:rPr>
          <w:sz w:val="20"/>
          <w:szCs w:val="20"/>
        </w:rPr>
        <w:t>Assinatura</w:t>
      </w:r>
      <w:r w:rsidR="00B0542A">
        <w:rPr>
          <w:sz w:val="20"/>
          <w:szCs w:val="20"/>
        </w:rPr>
        <w:t xml:space="preserve"> do professor</w:t>
      </w:r>
      <w:r w:rsidRPr="007D3A0D">
        <w:rPr>
          <w:sz w:val="20"/>
          <w:szCs w:val="20"/>
        </w:rPr>
        <w:t xml:space="preserve">: </w:t>
      </w:r>
      <w:r w:rsidRPr="007D3A0D">
        <w:rPr>
          <w:sz w:val="20"/>
          <w:szCs w:val="20"/>
          <w:u w:val="single"/>
        </w:rPr>
        <w:t xml:space="preserve"> </w:t>
      </w:r>
      <w:r w:rsidRPr="007D3A0D">
        <w:rPr>
          <w:sz w:val="20"/>
          <w:szCs w:val="20"/>
          <w:u w:val="single"/>
        </w:rPr>
        <w:tab/>
      </w:r>
      <w:bookmarkStart w:id="0" w:name="_GoBack"/>
      <w:bookmarkEnd w:id="0"/>
    </w:p>
    <w:sectPr w:rsidR="00EC2DD4" w:rsidRPr="007D3A0D" w:rsidSect="00DF5513">
      <w:pgSz w:w="11900" w:h="16850"/>
      <w:pgMar w:top="760" w:right="460" w:bottom="280" w:left="1200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0D36BC" w16cid:durableId="2CD470B8"/>
  <w16cid:commentId w16cid:paraId="349D708C" w16cid:durableId="2CD929C4"/>
  <w16cid:commentId w16cid:paraId="5F6E9E5E" w16cid:durableId="2CA0B4E3"/>
  <w16cid:commentId w16cid:paraId="21776B4D" w16cid:durableId="2CD929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025FA" w14:textId="77777777" w:rsidR="001A6280" w:rsidRDefault="001A6280" w:rsidP="001263E1">
      <w:r>
        <w:separator/>
      </w:r>
    </w:p>
  </w:endnote>
  <w:endnote w:type="continuationSeparator" w:id="0">
    <w:p w14:paraId="6426D65A" w14:textId="77777777" w:rsidR="001A6280" w:rsidRDefault="001A6280" w:rsidP="00126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8741B" w14:textId="77777777" w:rsidR="001A6280" w:rsidRDefault="001A6280" w:rsidP="001263E1">
      <w:r>
        <w:separator/>
      </w:r>
    </w:p>
  </w:footnote>
  <w:footnote w:type="continuationSeparator" w:id="0">
    <w:p w14:paraId="3DBAC1FC" w14:textId="77777777" w:rsidR="001A6280" w:rsidRDefault="001A6280" w:rsidP="00126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E5C49"/>
    <w:multiLevelType w:val="multilevel"/>
    <w:tmpl w:val="C038AE1E"/>
    <w:styleLink w:val="Listaatual1"/>
    <w:lvl w:ilvl="0">
      <w:start w:val="7"/>
      <w:numFmt w:val="decimal"/>
      <w:lvlText w:val="%1"/>
      <w:lvlJc w:val="left"/>
      <w:pPr>
        <w:ind w:left="593" w:hanging="372"/>
      </w:pPr>
      <w:rPr>
        <w:rFonts w:hint="default"/>
        <w:lang w:val="pt-BR" w:eastAsia="pt-BR" w:bidi="pt-BR"/>
      </w:rPr>
    </w:lvl>
    <w:lvl w:ilvl="1">
      <w:start w:val="1"/>
      <w:numFmt w:val="decimal"/>
      <w:lvlText w:val="%1.%2"/>
      <w:lvlJc w:val="left"/>
      <w:pPr>
        <w:ind w:left="593" w:hanging="372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4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4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4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4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4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4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43"/>
      </w:pPr>
      <w:rPr>
        <w:rFonts w:hint="default"/>
        <w:lang w:val="pt-BR" w:eastAsia="pt-BR" w:bidi="pt-BR"/>
      </w:rPr>
    </w:lvl>
  </w:abstractNum>
  <w:abstractNum w:abstractNumId="1" w15:restartNumberingAfterBreak="0">
    <w:nsid w:val="075A2630"/>
    <w:multiLevelType w:val="multilevel"/>
    <w:tmpl w:val="42B6D154"/>
    <w:styleLink w:val="Listaatual3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" w15:restartNumberingAfterBreak="0">
    <w:nsid w:val="0864042F"/>
    <w:multiLevelType w:val="multilevel"/>
    <w:tmpl w:val="A76C70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6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3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4" w15:restartNumberingAfterBreak="0">
    <w:nsid w:val="0EE4066F"/>
    <w:multiLevelType w:val="hybridMultilevel"/>
    <w:tmpl w:val="E6B44E8E"/>
    <w:lvl w:ilvl="0" w:tplc="71F2E42C">
      <w:start w:val="1"/>
      <w:numFmt w:val="upperLetter"/>
      <w:lvlText w:val="%1)"/>
      <w:lvlJc w:val="left"/>
      <w:pPr>
        <w:ind w:left="13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56" w:hanging="360"/>
      </w:pPr>
    </w:lvl>
    <w:lvl w:ilvl="2" w:tplc="0416001B" w:tentative="1">
      <w:start w:val="1"/>
      <w:numFmt w:val="lowerRoman"/>
      <w:lvlText w:val="%3."/>
      <w:lvlJc w:val="right"/>
      <w:pPr>
        <w:ind w:left="2776" w:hanging="180"/>
      </w:pPr>
    </w:lvl>
    <w:lvl w:ilvl="3" w:tplc="0416000F" w:tentative="1">
      <w:start w:val="1"/>
      <w:numFmt w:val="decimal"/>
      <w:lvlText w:val="%4."/>
      <w:lvlJc w:val="left"/>
      <w:pPr>
        <w:ind w:left="3496" w:hanging="360"/>
      </w:pPr>
    </w:lvl>
    <w:lvl w:ilvl="4" w:tplc="04160019" w:tentative="1">
      <w:start w:val="1"/>
      <w:numFmt w:val="lowerLetter"/>
      <w:lvlText w:val="%5."/>
      <w:lvlJc w:val="left"/>
      <w:pPr>
        <w:ind w:left="4216" w:hanging="360"/>
      </w:pPr>
    </w:lvl>
    <w:lvl w:ilvl="5" w:tplc="0416001B" w:tentative="1">
      <w:start w:val="1"/>
      <w:numFmt w:val="lowerRoman"/>
      <w:lvlText w:val="%6."/>
      <w:lvlJc w:val="right"/>
      <w:pPr>
        <w:ind w:left="4936" w:hanging="180"/>
      </w:pPr>
    </w:lvl>
    <w:lvl w:ilvl="6" w:tplc="0416000F" w:tentative="1">
      <w:start w:val="1"/>
      <w:numFmt w:val="decimal"/>
      <w:lvlText w:val="%7."/>
      <w:lvlJc w:val="left"/>
      <w:pPr>
        <w:ind w:left="5656" w:hanging="360"/>
      </w:pPr>
    </w:lvl>
    <w:lvl w:ilvl="7" w:tplc="04160019" w:tentative="1">
      <w:start w:val="1"/>
      <w:numFmt w:val="lowerLetter"/>
      <w:lvlText w:val="%8."/>
      <w:lvlJc w:val="left"/>
      <w:pPr>
        <w:ind w:left="6376" w:hanging="360"/>
      </w:pPr>
    </w:lvl>
    <w:lvl w:ilvl="8" w:tplc="0416001B" w:tentative="1">
      <w:start w:val="1"/>
      <w:numFmt w:val="lowerRoman"/>
      <w:lvlText w:val="%9."/>
      <w:lvlJc w:val="right"/>
      <w:pPr>
        <w:ind w:left="7096" w:hanging="180"/>
      </w:pPr>
    </w:lvl>
  </w:abstractNum>
  <w:abstractNum w:abstractNumId="5" w15:restartNumberingAfterBreak="0">
    <w:nsid w:val="0F834C69"/>
    <w:multiLevelType w:val="multilevel"/>
    <w:tmpl w:val="10E0C3BA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b w:val="0"/>
        <w:bCs w:val="0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6" w15:restartNumberingAfterBreak="0">
    <w:nsid w:val="139C7BE5"/>
    <w:multiLevelType w:val="multilevel"/>
    <w:tmpl w:val="9544EA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7763648"/>
    <w:multiLevelType w:val="multilevel"/>
    <w:tmpl w:val="6A6E567E"/>
    <w:styleLink w:val="Listaatual9"/>
    <w:lvl w:ilvl="0">
      <w:start w:val="5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3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8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1139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724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ascii="Arial" w:hAnsi="Arial" w:hint="default"/>
        <w:sz w:val="20"/>
      </w:rPr>
    </w:lvl>
  </w:abstractNum>
  <w:abstractNum w:abstractNumId="9" w15:restartNumberingAfterBreak="0">
    <w:nsid w:val="1A0735DB"/>
    <w:multiLevelType w:val="multilevel"/>
    <w:tmpl w:val="6436C198"/>
    <w:lvl w:ilvl="0">
      <w:start w:val="3"/>
      <w:numFmt w:val="decimal"/>
      <w:lvlText w:val="%1"/>
      <w:lvlJc w:val="left"/>
      <w:pPr>
        <w:ind w:left="629" w:hanging="368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4763" w:hanging="368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6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3">
      <w:numFmt w:val="bullet"/>
      <w:lvlText w:val="•"/>
      <w:lvlJc w:val="left"/>
      <w:pPr>
        <w:ind w:left="2757" w:hanging="560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26" w:hanging="560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95" w:hanging="560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64" w:hanging="560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32" w:hanging="560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01" w:hanging="560"/>
      </w:pPr>
      <w:rPr>
        <w:rFonts w:hint="default"/>
        <w:lang w:val="pt-BR" w:eastAsia="pt-BR" w:bidi="pt-BR"/>
      </w:rPr>
    </w:lvl>
  </w:abstractNum>
  <w:abstractNum w:abstractNumId="10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1BF824B7"/>
    <w:multiLevelType w:val="multilevel"/>
    <w:tmpl w:val="720CC646"/>
    <w:styleLink w:val="Listaatual6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2" w15:restartNumberingAfterBreak="0">
    <w:nsid w:val="1E3B6715"/>
    <w:multiLevelType w:val="multilevel"/>
    <w:tmpl w:val="974A7E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B3524"/>
    <w:multiLevelType w:val="multilevel"/>
    <w:tmpl w:val="91F85CB2"/>
    <w:lvl w:ilvl="0">
      <w:start w:val="9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%1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5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6" w15:restartNumberingAfterBreak="0">
    <w:nsid w:val="2CCD6FC5"/>
    <w:multiLevelType w:val="hybridMultilevel"/>
    <w:tmpl w:val="9F20022C"/>
    <w:lvl w:ilvl="0" w:tplc="AA087956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F7E2E5F"/>
    <w:multiLevelType w:val="multilevel"/>
    <w:tmpl w:val="39144364"/>
    <w:lvl w:ilvl="0">
      <w:start w:val="3"/>
      <w:numFmt w:val="decimal"/>
      <w:lvlText w:val="%1"/>
      <w:lvlJc w:val="left"/>
      <w:pPr>
        <w:ind w:left="775" w:hanging="435"/>
      </w:pPr>
      <w:rPr>
        <w:rFonts w:hint="default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775" w:hanging="4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."/>
      <w:lvlJc w:val="left"/>
      <w:pPr>
        <w:ind w:left="341" w:hanging="723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882" w:hanging="723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933" w:hanging="723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984" w:hanging="723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035" w:hanging="723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86" w:hanging="723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137" w:hanging="723"/>
      </w:pPr>
      <w:rPr>
        <w:rFonts w:hint="default"/>
        <w:lang w:val="pt-BR" w:eastAsia="pt-BR" w:bidi="pt-BR"/>
      </w:rPr>
    </w:lvl>
  </w:abstractNum>
  <w:abstractNum w:abstractNumId="18" w15:restartNumberingAfterBreak="0">
    <w:nsid w:val="31AD09D2"/>
    <w:multiLevelType w:val="multilevel"/>
    <w:tmpl w:val="271CBB12"/>
    <w:styleLink w:val="Listaatual7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19" w15:restartNumberingAfterBreak="0">
    <w:nsid w:val="32AE739E"/>
    <w:multiLevelType w:val="hybridMultilevel"/>
    <w:tmpl w:val="7F4E3D5E"/>
    <w:lvl w:ilvl="0" w:tplc="678851DA">
      <w:start w:val="1"/>
      <w:numFmt w:val="upperRoman"/>
      <w:lvlText w:val="%1.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0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1" w15:restartNumberingAfterBreak="0">
    <w:nsid w:val="36D37728"/>
    <w:multiLevelType w:val="hybridMultilevel"/>
    <w:tmpl w:val="08700D8E"/>
    <w:lvl w:ilvl="0" w:tplc="64F0B5BA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5678C4A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83968910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BD60B09A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A134B394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DD2EE568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87AAEF16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BD3ADC3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A50E7FA0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22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6E5F09"/>
    <w:multiLevelType w:val="multilevel"/>
    <w:tmpl w:val="F3B039BA"/>
    <w:styleLink w:val="Listaatual4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24" w15:restartNumberingAfterBreak="0">
    <w:nsid w:val="40C04FB1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5" w15:restartNumberingAfterBreak="0">
    <w:nsid w:val="44EF46E7"/>
    <w:multiLevelType w:val="multilevel"/>
    <w:tmpl w:val="56E85828"/>
    <w:lvl w:ilvl="0">
      <w:start w:val="10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26" w15:restartNumberingAfterBreak="0">
    <w:nsid w:val="4FC21B30"/>
    <w:multiLevelType w:val="multilevel"/>
    <w:tmpl w:val="7654E52C"/>
    <w:styleLink w:val="Listaatual2"/>
    <w:lvl w:ilvl="0">
      <w:start w:val="1"/>
      <w:numFmt w:val="upperRoman"/>
      <w:lvlText w:val="%1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27" w15:restartNumberingAfterBreak="0">
    <w:nsid w:val="508D761E"/>
    <w:multiLevelType w:val="multilevel"/>
    <w:tmpl w:val="CB503F06"/>
    <w:lvl w:ilvl="0">
      <w:start w:val="1"/>
      <w:numFmt w:val="decimal"/>
      <w:lvlText w:val="%1"/>
      <w:lvlJc w:val="left"/>
      <w:pPr>
        <w:ind w:left="406" w:hanging="185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650" w:hanging="430"/>
      </w:pPr>
      <w:rPr>
        <w:rFonts w:ascii="Arial" w:eastAsia="Arial" w:hAnsi="Arial" w:cs="Arial" w:hint="default"/>
        <w:spacing w:val="-3"/>
        <w:w w:val="100"/>
        <w:sz w:val="20"/>
        <w:szCs w:val="2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1231" w:hanging="255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1240" w:hanging="25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2080" w:hanging="25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3439" w:hanging="25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4799" w:hanging="25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6159" w:hanging="25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7519" w:hanging="255"/>
      </w:pPr>
      <w:rPr>
        <w:rFonts w:hint="default"/>
        <w:lang w:val="pt-BR" w:eastAsia="pt-BR" w:bidi="pt-BR"/>
      </w:rPr>
    </w:lvl>
  </w:abstractNum>
  <w:abstractNum w:abstractNumId="28" w15:restartNumberingAfterBreak="0">
    <w:nsid w:val="52FF34D8"/>
    <w:multiLevelType w:val="multilevel"/>
    <w:tmpl w:val="EE1A1B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EE2524B"/>
    <w:multiLevelType w:val="hybridMultilevel"/>
    <w:tmpl w:val="426A5468"/>
    <w:lvl w:ilvl="0" w:tplc="2A00D01C">
      <w:start w:val="1"/>
      <w:numFmt w:val="upperRoman"/>
      <w:lvlText w:val="%1.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0" w15:restartNumberingAfterBreak="0">
    <w:nsid w:val="5FD705A6"/>
    <w:multiLevelType w:val="hybridMultilevel"/>
    <w:tmpl w:val="A664BC2E"/>
    <w:lvl w:ilvl="0" w:tplc="CE6CA508">
      <w:start w:val="2"/>
      <w:numFmt w:val="lowerLetter"/>
      <w:lvlText w:val="%1)"/>
      <w:lvlJc w:val="left"/>
      <w:pPr>
        <w:ind w:left="159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11" w:hanging="360"/>
      </w:pPr>
    </w:lvl>
    <w:lvl w:ilvl="2" w:tplc="0416001B" w:tentative="1">
      <w:start w:val="1"/>
      <w:numFmt w:val="lowerRoman"/>
      <w:lvlText w:val="%3."/>
      <w:lvlJc w:val="right"/>
      <w:pPr>
        <w:ind w:left="3031" w:hanging="180"/>
      </w:pPr>
    </w:lvl>
    <w:lvl w:ilvl="3" w:tplc="0416000F" w:tentative="1">
      <w:start w:val="1"/>
      <w:numFmt w:val="decimal"/>
      <w:lvlText w:val="%4."/>
      <w:lvlJc w:val="left"/>
      <w:pPr>
        <w:ind w:left="3751" w:hanging="360"/>
      </w:pPr>
    </w:lvl>
    <w:lvl w:ilvl="4" w:tplc="04160019" w:tentative="1">
      <w:start w:val="1"/>
      <w:numFmt w:val="lowerLetter"/>
      <w:lvlText w:val="%5."/>
      <w:lvlJc w:val="left"/>
      <w:pPr>
        <w:ind w:left="4471" w:hanging="360"/>
      </w:pPr>
    </w:lvl>
    <w:lvl w:ilvl="5" w:tplc="0416001B" w:tentative="1">
      <w:start w:val="1"/>
      <w:numFmt w:val="lowerRoman"/>
      <w:lvlText w:val="%6."/>
      <w:lvlJc w:val="right"/>
      <w:pPr>
        <w:ind w:left="5191" w:hanging="180"/>
      </w:pPr>
    </w:lvl>
    <w:lvl w:ilvl="6" w:tplc="0416000F" w:tentative="1">
      <w:start w:val="1"/>
      <w:numFmt w:val="decimal"/>
      <w:lvlText w:val="%7."/>
      <w:lvlJc w:val="left"/>
      <w:pPr>
        <w:ind w:left="5911" w:hanging="360"/>
      </w:pPr>
    </w:lvl>
    <w:lvl w:ilvl="7" w:tplc="04160019" w:tentative="1">
      <w:start w:val="1"/>
      <w:numFmt w:val="lowerLetter"/>
      <w:lvlText w:val="%8."/>
      <w:lvlJc w:val="left"/>
      <w:pPr>
        <w:ind w:left="6631" w:hanging="360"/>
      </w:pPr>
    </w:lvl>
    <w:lvl w:ilvl="8" w:tplc="0416001B" w:tentative="1">
      <w:start w:val="1"/>
      <w:numFmt w:val="lowerRoman"/>
      <w:lvlText w:val="%9."/>
      <w:lvlJc w:val="right"/>
      <w:pPr>
        <w:ind w:left="7351" w:hanging="180"/>
      </w:pPr>
    </w:lvl>
  </w:abstractNum>
  <w:abstractNum w:abstractNumId="31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2" w15:restartNumberingAfterBreak="0">
    <w:nsid w:val="611F24F4"/>
    <w:multiLevelType w:val="hybridMultilevel"/>
    <w:tmpl w:val="D0C47C1C"/>
    <w:lvl w:ilvl="0" w:tplc="DB363DA0">
      <w:numFmt w:val="bullet"/>
      <w:lvlText w:val="-"/>
      <w:lvlJc w:val="left"/>
      <w:pPr>
        <w:ind w:left="234" w:hanging="125"/>
      </w:pPr>
      <w:rPr>
        <w:rFonts w:ascii="Arial" w:eastAsia="Arial" w:hAnsi="Arial" w:cs="Arial" w:hint="default"/>
        <w:w w:val="96"/>
        <w:sz w:val="20"/>
        <w:szCs w:val="20"/>
        <w:lang w:val="pt-BR" w:eastAsia="pt-BR" w:bidi="pt-BR"/>
      </w:rPr>
    </w:lvl>
    <w:lvl w:ilvl="1" w:tplc="99F01B64">
      <w:numFmt w:val="bullet"/>
      <w:lvlText w:val="•"/>
      <w:lvlJc w:val="left"/>
      <w:pPr>
        <w:ind w:left="620" w:hanging="125"/>
      </w:pPr>
      <w:rPr>
        <w:rFonts w:hint="default"/>
        <w:lang w:val="pt-BR" w:eastAsia="pt-BR" w:bidi="pt-BR"/>
      </w:rPr>
    </w:lvl>
    <w:lvl w:ilvl="2" w:tplc="497C6E18">
      <w:numFmt w:val="bullet"/>
      <w:lvlText w:val="•"/>
      <w:lvlJc w:val="left"/>
      <w:pPr>
        <w:ind w:left="1000" w:hanging="125"/>
      </w:pPr>
      <w:rPr>
        <w:rFonts w:hint="default"/>
        <w:lang w:val="pt-BR" w:eastAsia="pt-BR" w:bidi="pt-BR"/>
      </w:rPr>
    </w:lvl>
    <w:lvl w:ilvl="3" w:tplc="F1A6EF4C">
      <w:numFmt w:val="bullet"/>
      <w:lvlText w:val="•"/>
      <w:lvlJc w:val="left"/>
      <w:pPr>
        <w:ind w:left="1380" w:hanging="125"/>
      </w:pPr>
      <w:rPr>
        <w:rFonts w:hint="default"/>
        <w:lang w:val="pt-BR" w:eastAsia="pt-BR" w:bidi="pt-BR"/>
      </w:rPr>
    </w:lvl>
    <w:lvl w:ilvl="4" w:tplc="D7AEEB8E">
      <w:numFmt w:val="bullet"/>
      <w:lvlText w:val="•"/>
      <w:lvlJc w:val="left"/>
      <w:pPr>
        <w:ind w:left="1760" w:hanging="125"/>
      </w:pPr>
      <w:rPr>
        <w:rFonts w:hint="default"/>
        <w:lang w:val="pt-BR" w:eastAsia="pt-BR" w:bidi="pt-BR"/>
      </w:rPr>
    </w:lvl>
    <w:lvl w:ilvl="5" w:tplc="3C0A95EC">
      <w:numFmt w:val="bullet"/>
      <w:lvlText w:val="•"/>
      <w:lvlJc w:val="left"/>
      <w:pPr>
        <w:ind w:left="2140" w:hanging="125"/>
      </w:pPr>
      <w:rPr>
        <w:rFonts w:hint="default"/>
        <w:lang w:val="pt-BR" w:eastAsia="pt-BR" w:bidi="pt-BR"/>
      </w:rPr>
    </w:lvl>
    <w:lvl w:ilvl="6" w:tplc="1F2C4A88">
      <w:numFmt w:val="bullet"/>
      <w:lvlText w:val="•"/>
      <w:lvlJc w:val="left"/>
      <w:pPr>
        <w:ind w:left="2520" w:hanging="125"/>
      </w:pPr>
      <w:rPr>
        <w:rFonts w:hint="default"/>
        <w:lang w:val="pt-BR" w:eastAsia="pt-BR" w:bidi="pt-BR"/>
      </w:rPr>
    </w:lvl>
    <w:lvl w:ilvl="7" w:tplc="C056280C">
      <w:numFmt w:val="bullet"/>
      <w:lvlText w:val="•"/>
      <w:lvlJc w:val="left"/>
      <w:pPr>
        <w:ind w:left="2900" w:hanging="125"/>
      </w:pPr>
      <w:rPr>
        <w:rFonts w:hint="default"/>
        <w:lang w:val="pt-BR" w:eastAsia="pt-BR" w:bidi="pt-BR"/>
      </w:rPr>
    </w:lvl>
    <w:lvl w:ilvl="8" w:tplc="CB309812">
      <w:numFmt w:val="bullet"/>
      <w:lvlText w:val="•"/>
      <w:lvlJc w:val="left"/>
      <w:pPr>
        <w:ind w:left="3280" w:hanging="125"/>
      </w:pPr>
      <w:rPr>
        <w:rFonts w:hint="default"/>
        <w:lang w:val="pt-BR" w:eastAsia="pt-BR" w:bidi="pt-BR"/>
      </w:rPr>
    </w:lvl>
  </w:abstractNum>
  <w:abstractNum w:abstractNumId="33" w15:restartNumberingAfterBreak="0">
    <w:nsid w:val="69565235"/>
    <w:multiLevelType w:val="multilevel"/>
    <w:tmpl w:val="26ACE0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A6A25B1"/>
    <w:multiLevelType w:val="multilevel"/>
    <w:tmpl w:val="3C643AEE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5" w15:restartNumberingAfterBreak="0">
    <w:nsid w:val="6D982D6B"/>
    <w:multiLevelType w:val="multilevel"/>
    <w:tmpl w:val="4998A8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60" w:hanging="1800"/>
      </w:pPr>
      <w:rPr>
        <w:rFonts w:hint="default"/>
      </w:rPr>
    </w:lvl>
  </w:abstractNum>
  <w:abstractNum w:abstractNumId="36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rFonts w:hint="default"/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rFonts w:hint="default"/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rFonts w:hint="default"/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rFonts w:hint="default"/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rFonts w:hint="default"/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rFonts w:hint="default"/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rFonts w:hint="default"/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rFonts w:hint="default"/>
        <w:lang w:val="pt-BR" w:eastAsia="pt-BR" w:bidi="pt-BR"/>
      </w:rPr>
    </w:lvl>
  </w:abstractNum>
  <w:abstractNum w:abstractNumId="38" w15:restartNumberingAfterBreak="0">
    <w:nsid w:val="758D0379"/>
    <w:multiLevelType w:val="multilevel"/>
    <w:tmpl w:val="4538CDCE"/>
    <w:styleLink w:val="Listaatual8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8.%2.%3"/>
      <w:lvlJc w:val="left"/>
      <w:pPr>
        <w:ind w:left="221" w:firstLine="0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39" w15:restartNumberingAfterBreak="0">
    <w:nsid w:val="7A445651"/>
    <w:multiLevelType w:val="multilevel"/>
    <w:tmpl w:val="F3B039BA"/>
    <w:styleLink w:val="Listaatual5"/>
    <w:lvl w:ilvl="0">
      <w:start w:val="7"/>
      <w:numFmt w:val="decimal"/>
      <w:lvlText w:val="%1"/>
      <w:lvlJc w:val="left"/>
      <w:pPr>
        <w:ind w:left="590" w:hanging="370"/>
      </w:pPr>
      <w:rPr>
        <w:rFonts w:hint="default"/>
        <w:lang w:val="pt-BR" w:eastAsia="pt-BR" w:bidi="pt-BR"/>
      </w:rPr>
    </w:lvl>
    <w:lvl w:ilvl="1">
      <w:start w:val="4"/>
      <w:numFmt w:val="decimal"/>
      <w:lvlText w:val="8.%2"/>
      <w:lvlJc w:val="left"/>
      <w:pPr>
        <w:ind w:left="590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21" w:hanging="586"/>
      </w:pPr>
      <w:rPr>
        <w:rFonts w:ascii="Arial" w:eastAsia="Arial" w:hAnsi="Arial" w:cs="Arial" w:hint="default"/>
        <w:spacing w:val="-3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2742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381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4884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595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026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097" w:hanging="586"/>
      </w:pPr>
      <w:rPr>
        <w:rFonts w:hint="default"/>
        <w:lang w:val="pt-BR" w:eastAsia="pt-BR" w:bidi="pt-BR"/>
      </w:rPr>
    </w:lvl>
  </w:abstractNum>
  <w:abstractNum w:abstractNumId="40" w15:restartNumberingAfterBreak="0">
    <w:nsid w:val="7D1C6238"/>
    <w:multiLevelType w:val="multilevel"/>
    <w:tmpl w:val="71E8588C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2"/>
      <w:numFmt w:val="decimal"/>
      <w:lvlText w:val="%1.%2"/>
      <w:lvlJc w:val="left"/>
      <w:pPr>
        <w:ind w:left="703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41" w15:restartNumberingAfterBreak="0">
    <w:nsid w:val="7DB73B4C"/>
    <w:multiLevelType w:val="multilevel"/>
    <w:tmpl w:val="A2EA73E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2"/>
        <w:szCs w:val="22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/>
        <w:bCs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27"/>
  </w:num>
  <w:num w:numId="2">
    <w:abstractNumId w:val="37"/>
  </w:num>
  <w:num w:numId="3">
    <w:abstractNumId w:val="29"/>
  </w:num>
  <w:num w:numId="4">
    <w:abstractNumId w:val="9"/>
  </w:num>
  <w:num w:numId="5">
    <w:abstractNumId w:val="21"/>
  </w:num>
  <w:num w:numId="6">
    <w:abstractNumId w:val="32"/>
  </w:num>
  <w:num w:numId="7">
    <w:abstractNumId w:val="17"/>
  </w:num>
  <w:num w:numId="8">
    <w:abstractNumId w:val="0"/>
  </w:num>
  <w:num w:numId="9">
    <w:abstractNumId w:val="26"/>
  </w:num>
  <w:num w:numId="10">
    <w:abstractNumId w:val="5"/>
  </w:num>
  <w:num w:numId="11">
    <w:abstractNumId w:val="1"/>
  </w:num>
  <w:num w:numId="12">
    <w:abstractNumId w:val="23"/>
  </w:num>
  <w:num w:numId="13">
    <w:abstractNumId w:val="39"/>
  </w:num>
  <w:num w:numId="14">
    <w:abstractNumId w:val="11"/>
  </w:num>
  <w:num w:numId="15">
    <w:abstractNumId w:val="18"/>
  </w:num>
  <w:num w:numId="16">
    <w:abstractNumId w:val="19"/>
  </w:num>
  <w:num w:numId="17">
    <w:abstractNumId w:val="38"/>
  </w:num>
  <w:num w:numId="18">
    <w:abstractNumId w:val="28"/>
  </w:num>
  <w:num w:numId="19">
    <w:abstractNumId w:val="15"/>
  </w:num>
  <w:num w:numId="20">
    <w:abstractNumId w:val="7"/>
  </w:num>
  <w:num w:numId="21">
    <w:abstractNumId w:val="13"/>
  </w:num>
  <w:num w:numId="22">
    <w:abstractNumId w:val="8"/>
  </w:num>
  <w:num w:numId="23">
    <w:abstractNumId w:val="10"/>
  </w:num>
  <w:num w:numId="24">
    <w:abstractNumId w:val="22"/>
  </w:num>
  <w:num w:numId="25">
    <w:abstractNumId w:val="36"/>
  </w:num>
  <w:num w:numId="26">
    <w:abstractNumId w:val="25"/>
  </w:num>
  <w:num w:numId="27">
    <w:abstractNumId w:val="16"/>
  </w:num>
  <w:num w:numId="28">
    <w:abstractNumId w:val="14"/>
  </w:num>
  <w:num w:numId="29">
    <w:abstractNumId w:val="35"/>
  </w:num>
  <w:num w:numId="30">
    <w:abstractNumId w:val="24"/>
  </w:num>
  <w:num w:numId="31">
    <w:abstractNumId w:val="40"/>
  </w:num>
  <w:num w:numId="32">
    <w:abstractNumId w:val="12"/>
  </w:num>
  <w:num w:numId="33">
    <w:abstractNumId w:val="41"/>
  </w:num>
  <w:num w:numId="34">
    <w:abstractNumId w:val="20"/>
  </w:num>
  <w:num w:numId="35">
    <w:abstractNumId w:val="31"/>
  </w:num>
  <w:num w:numId="36">
    <w:abstractNumId w:val="3"/>
  </w:num>
  <w:num w:numId="37">
    <w:abstractNumId w:val="2"/>
  </w:num>
  <w:num w:numId="38">
    <w:abstractNumId w:val="4"/>
  </w:num>
  <w:num w:numId="39">
    <w:abstractNumId w:val="33"/>
  </w:num>
  <w:num w:numId="40">
    <w:abstractNumId w:val="30"/>
  </w:num>
  <w:num w:numId="41">
    <w:abstractNumId w:val="6"/>
  </w:num>
  <w:num w:numId="42">
    <w:abstractNumId w:val="3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NDQD0kaWRiamBko6SsGpxcWZ+XkgBYa1AL/j400sAAAA"/>
  </w:docVars>
  <w:rsids>
    <w:rsidRoot w:val="00EC2DD4"/>
    <w:rsid w:val="00001492"/>
    <w:rsid w:val="00002CF1"/>
    <w:rsid w:val="00004641"/>
    <w:rsid w:val="000063ED"/>
    <w:rsid w:val="00007EC3"/>
    <w:rsid w:val="000110E0"/>
    <w:rsid w:val="00011D1B"/>
    <w:rsid w:val="000240E0"/>
    <w:rsid w:val="00040E99"/>
    <w:rsid w:val="00050BD4"/>
    <w:rsid w:val="0005267F"/>
    <w:rsid w:val="000613A1"/>
    <w:rsid w:val="000618C1"/>
    <w:rsid w:val="0006753F"/>
    <w:rsid w:val="00072461"/>
    <w:rsid w:val="00074C0D"/>
    <w:rsid w:val="00077994"/>
    <w:rsid w:val="00081FFB"/>
    <w:rsid w:val="000853A4"/>
    <w:rsid w:val="00086ED9"/>
    <w:rsid w:val="00093DFE"/>
    <w:rsid w:val="000A5E2E"/>
    <w:rsid w:val="000B16A5"/>
    <w:rsid w:val="000D01AD"/>
    <w:rsid w:val="000D14DD"/>
    <w:rsid w:val="000D1631"/>
    <w:rsid w:val="000D2FB9"/>
    <w:rsid w:val="000D3C5A"/>
    <w:rsid w:val="000D4246"/>
    <w:rsid w:val="000D487B"/>
    <w:rsid w:val="000D671E"/>
    <w:rsid w:val="000E1918"/>
    <w:rsid w:val="000E1CA6"/>
    <w:rsid w:val="000E6B65"/>
    <w:rsid w:val="000E72E6"/>
    <w:rsid w:val="000F700B"/>
    <w:rsid w:val="00101C50"/>
    <w:rsid w:val="001066A7"/>
    <w:rsid w:val="00111C51"/>
    <w:rsid w:val="00117A68"/>
    <w:rsid w:val="00117D15"/>
    <w:rsid w:val="001221C6"/>
    <w:rsid w:val="001263E1"/>
    <w:rsid w:val="00126E97"/>
    <w:rsid w:val="00130EAD"/>
    <w:rsid w:val="00132F84"/>
    <w:rsid w:val="00134C94"/>
    <w:rsid w:val="001423C4"/>
    <w:rsid w:val="0015057F"/>
    <w:rsid w:val="00150AA3"/>
    <w:rsid w:val="00156824"/>
    <w:rsid w:val="00157189"/>
    <w:rsid w:val="001634F6"/>
    <w:rsid w:val="0017200B"/>
    <w:rsid w:val="00176815"/>
    <w:rsid w:val="001770CB"/>
    <w:rsid w:val="0019009F"/>
    <w:rsid w:val="0019035E"/>
    <w:rsid w:val="001906A0"/>
    <w:rsid w:val="00191D7D"/>
    <w:rsid w:val="00192F1B"/>
    <w:rsid w:val="001952FF"/>
    <w:rsid w:val="00196DC9"/>
    <w:rsid w:val="001A6280"/>
    <w:rsid w:val="001A6FD9"/>
    <w:rsid w:val="001C0117"/>
    <w:rsid w:val="001C15EF"/>
    <w:rsid w:val="001C1AA6"/>
    <w:rsid w:val="001C654C"/>
    <w:rsid w:val="001C6767"/>
    <w:rsid w:val="001D79B5"/>
    <w:rsid w:val="001E2B3A"/>
    <w:rsid w:val="001F291D"/>
    <w:rsid w:val="001F763C"/>
    <w:rsid w:val="002408D6"/>
    <w:rsid w:val="002425B3"/>
    <w:rsid w:val="002613FC"/>
    <w:rsid w:val="00261430"/>
    <w:rsid w:val="002708DD"/>
    <w:rsid w:val="002829CF"/>
    <w:rsid w:val="0028304B"/>
    <w:rsid w:val="00283D2B"/>
    <w:rsid w:val="002909A5"/>
    <w:rsid w:val="002A29AF"/>
    <w:rsid w:val="002A53AE"/>
    <w:rsid w:val="002B1A9A"/>
    <w:rsid w:val="002B715F"/>
    <w:rsid w:val="002C169F"/>
    <w:rsid w:val="002D6DF0"/>
    <w:rsid w:val="002E4539"/>
    <w:rsid w:val="002E66F6"/>
    <w:rsid w:val="002E75E1"/>
    <w:rsid w:val="002F3423"/>
    <w:rsid w:val="002F6938"/>
    <w:rsid w:val="00310215"/>
    <w:rsid w:val="00311A99"/>
    <w:rsid w:val="00311AE7"/>
    <w:rsid w:val="00313FB5"/>
    <w:rsid w:val="00323A0F"/>
    <w:rsid w:val="00324319"/>
    <w:rsid w:val="00327DE4"/>
    <w:rsid w:val="003338EB"/>
    <w:rsid w:val="00351856"/>
    <w:rsid w:val="00353B78"/>
    <w:rsid w:val="003540E7"/>
    <w:rsid w:val="00355CA5"/>
    <w:rsid w:val="0037126C"/>
    <w:rsid w:val="00373860"/>
    <w:rsid w:val="00381206"/>
    <w:rsid w:val="00381C90"/>
    <w:rsid w:val="003851F4"/>
    <w:rsid w:val="00395270"/>
    <w:rsid w:val="00395294"/>
    <w:rsid w:val="00395915"/>
    <w:rsid w:val="003A4620"/>
    <w:rsid w:val="003B51DB"/>
    <w:rsid w:val="003B5B49"/>
    <w:rsid w:val="003B694B"/>
    <w:rsid w:val="003C21DE"/>
    <w:rsid w:val="003C42FA"/>
    <w:rsid w:val="003D0442"/>
    <w:rsid w:val="003D41C2"/>
    <w:rsid w:val="003E65B3"/>
    <w:rsid w:val="003F27A9"/>
    <w:rsid w:val="003F305C"/>
    <w:rsid w:val="003F36AB"/>
    <w:rsid w:val="003F4893"/>
    <w:rsid w:val="003F6BF2"/>
    <w:rsid w:val="00401456"/>
    <w:rsid w:val="00401908"/>
    <w:rsid w:val="00402035"/>
    <w:rsid w:val="004027CC"/>
    <w:rsid w:val="0040284E"/>
    <w:rsid w:val="00403A81"/>
    <w:rsid w:val="00407FD6"/>
    <w:rsid w:val="00410810"/>
    <w:rsid w:val="00411FE8"/>
    <w:rsid w:val="00412799"/>
    <w:rsid w:val="00413437"/>
    <w:rsid w:val="004144C0"/>
    <w:rsid w:val="00424662"/>
    <w:rsid w:val="004258A8"/>
    <w:rsid w:val="00432E61"/>
    <w:rsid w:val="00435190"/>
    <w:rsid w:val="0043684C"/>
    <w:rsid w:val="00437A45"/>
    <w:rsid w:val="00443627"/>
    <w:rsid w:val="00444E93"/>
    <w:rsid w:val="004467BD"/>
    <w:rsid w:val="00454420"/>
    <w:rsid w:val="00461967"/>
    <w:rsid w:val="0047491B"/>
    <w:rsid w:val="00475FA6"/>
    <w:rsid w:val="00481305"/>
    <w:rsid w:val="00481503"/>
    <w:rsid w:val="00486B12"/>
    <w:rsid w:val="004A1820"/>
    <w:rsid w:val="004A3F9D"/>
    <w:rsid w:val="004A58BC"/>
    <w:rsid w:val="004B1C76"/>
    <w:rsid w:val="004B456B"/>
    <w:rsid w:val="004B514D"/>
    <w:rsid w:val="004B526F"/>
    <w:rsid w:val="004D43C9"/>
    <w:rsid w:val="004E0B47"/>
    <w:rsid w:val="004E1A98"/>
    <w:rsid w:val="004E2643"/>
    <w:rsid w:val="004E5ED3"/>
    <w:rsid w:val="004F42BF"/>
    <w:rsid w:val="004F6CF4"/>
    <w:rsid w:val="0050190A"/>
    <w:rsid w:val="00504524"/>
    <w:rsid w:val="00507D67"/>
    <w:rsid w:val="00513563"/>
    <w:rsid w:val="00513DEB"/>
    <w:rsid w:val="00514ED3"/>
    <w:rsid w:val="00515498"/>
    <w:rsid w:val="00520D1C"/>
    <w:rsid w:val="005347B7"/>
    <w:rsid w:val="005371F7"/>
    <w:rsid w:val="00537427"/>
    <w:rsid w:val="00544252"/>
    <w:rsid w:val="00545C37"/>
    <w:rsid w:val="00555E52"/>
    <w:rsid w:val="00556474"/>
    <w:rsid w:val="0056111F"/>
    <w:rsid w:val="00563DA6"/>
    <w:rsid w:val="00564FAC"/>
    <w:rsid w:val="00566637"/>
    <w:rsid w:val="00571839"/>
    <w:rsid w:val="00573C9C"/>
    <w:rsid w:val="0059433D"/>
    <w:rsid w:val="00594453"/>
    <w:rsid w:val="005B0200"/>
    <w:rsid w:val="005B17E1"/>
    <w:rsid w:val="005B7777"/>
    <w:rsid w:val="005C0561"/>
    <w:rsid w:val="005C16CD"/>
    <w:rsid w:val="005C2471"/>
    <w:rsid w:val="005C458E"/>
    <w:rsid w:val="005D159C"/>
    <w:rsid w:val="005D24AE"/>
    <w:rsid w:val="005D2D4D"/>
    <w:rsid w:val="005D630F"/>
    <w:rsid w:val="005D7C8F"/>
    <w:rsid w:val="005E652D"/>
    <w:rsid w:val="005F0E44"/>
    <w:rsid w:val="005F485A"/>
    <w:rsid w:val="00614470"/>
    <w:rsid w:val="00614C7C"/>
    <w:rsid w:val="0061556E"/>
    <w:rsid w:val="00622764"/>
    <w:rsid w:val="00625639"/>
    <w:rsid w:val="006279AA"/>
    <w:rsid w:val="0065366D"/>
    <w:rsid w:val="0065437C"/>
    <w:rsid w:val="00661612"/>
    <w:rsid w:val="006723ED"/>
    <w:rsid w:val="00673AD5"/>
    <w:rsid w:val="00674B7E"/>
    <w:rsid w:val="006811CA"/>
    <w:rsid w:val="00682E4B"/>
    <w:rsid w:val="0068727D"/>
    <w:rsid w:val="00690970"/>
    <w:rsid w:val="00695A73"/>
    <w:rsid w:val="006A2069"/>
    <w:rsid w:val="006A5AC7"/>
    <w:rsid w:val="006B7480"/>
    <w:rsid w:val="006B7780"/>
    <w:rsid w:val="006C03A3"/>
    <w:rsid w:val="006C0771"/>
    <w:rsid w:val="006C41A5"/>
    <w:rsid w:val="006C64F1"/>
    <w:rsid w:val="006C7B1D"/>
    <w:rsid w:val="006D133D"/>
    <w:rsid w:val="006D1F58"/>
    <w:rsid w:val="006F6086"/>
    <w:rsid w:val="00720895"/>
    <w:rsid w:val="00724D6F"/>
    <w:rsid w:val="00724E9F"/>
    <w:rsid w:val="00733872"/>
    <w:rsid w:val="00734EE3"/>
    <w:rsid w:val="007373D0"/>
    <w:rsid w:val="007416D6"/>
    <w:rsid w:val="00751FF4"/>
    <w:rsid w:val="007524BB"/>
    <w:rsid w:val="00754769"/>
    <w:rsid w:val="00754E8D"/>
    <w:rsid w:val="00760553"/>
    <w:rsid w:val="007623A5"/>
    <w:rsid w:val="00765E54"/>
    <w:rsid w:val="00767EB5"/>
    <w:rsid w:val="007722E8"/>
    <w:rsid w:val="00772C6F"/>
    <w:rsid w:val="00781483"/>
    <w:rsid w:val="007838A5"/>
    <w:rsid w:val="00785E4F"/>
    <w:rsid w:val="00797958"/>
    <w:rsid w:val="007A0B9D"/>
    <w:rsid w:val="007A713B"/>
    <w:rsid w:val="007B6D5A"/>
    <w:rsid w:val="007C351C"/>
    <w:rsid w:val="007D1CF0"/>
    <w:rsid w:val="007D3A0D"/>
    <w:rsid w:val="007D3FC9"/>
    <w:rsid w:val="007D76E1"/>
    <w:rsid w:val="007E5AF1"/>
    <w:rsid w:val="007F04AC"/>
    <w:rsid w:val="007F40CB"/>
    <w:rsid w:val="007F5C02"/>
    <w:rsid w:val="008002D0"/>
    <w:rsid w:val="0080189E"/>
    <w:rsid w:val="00804A7B"/>
    <w:rsid w:val="00820D12"/>
    <w:rsid w:val="00821D70"/>
    <w:rsid w:val="00827392"/>
    <w:rsid w:val="008328D5"/>
    <w:rsid w:val="0083586E"/>
    <w:rsid w:val="008428AF"/>
    <w:rsid w:val="00842F66"/>
    <w:rsid w:val="00846B5D"/>
    <w:rsid w:val="0085187F"/>
    <w:rsid w:val="0086155E"/>
    <w:rsid w:val="008639A4"/>
    <w:rsid w:val="00863C0F"/>
    <w:rsid w:val="00873793"/>
    <w:rsid w:val="00874E1B"/>
    <w:rsid w:val="00876412"/>
    <w:rsid w:val="00877CF1"/>
    <w:rsid w:val="00890166"/>
    <w:rsid w:val="00897392"/>
    <w:rsid w:val="0089758D"/>
    <w:rsid w:val="008A71A9"/>
    <w:rsid w:val="008B14A8"/>
    <w:rsid w:val="008B5E5A"/>
    <w:rsid w:val="008B666D"/>
    <w:rsid w:val="008C16C1"/>
    <w:rsid w:val="008C6D3E"/>
    <w:rsid w:val="008D09D1"/>
    <w:rsid w:val="008D239C"/>
    <w:rsid w:val="008E0D84"/>
    <w:rsid w:val="0090103E"/>
    <w:rsid w:val="009038DB"/>
    <w:rsid w:val="00906BC9"/>
    <w:rsid w:val="00907122"/>
    <w:rsid w:val="009165FA"/>
    <w:rsid w:val="00917876"/>
    <w:rsid w:val="00924B95"/>
    <w:rsid w:val="0095192C"/>
    <w:rsid w:val="00967B95"/>
    <w:rsid w:val="00972B5A"/>
    <w:rsid w:val="009743E8"/>
    <w:rsid w:val="00987002"/>
    <w:rsid w:val="009A122B"/>
    <w:rsid w:val="009A46EA"/>
    <w:rsid w:val="009B1FD2"/>
    <w:rsid w:val="009C27DD"/>
    <w:rsid w:val="009D0B30"/>
    <w:rsid w:val="009D1829"/>
    <w:rsid w:val="009D3658"/>
    <w:rsid w:val="009D52AA"/>
    <w:rsid w:val="009D6A36"/>
    <w:rsid w:val="00A07434"/>
    <w:rsid w:val="00A14016"/>
    <w:rsid w:val="00A155B0"/>
    <w:rsid w:val="00A27417"/>
    <w:rsid w:val="00A321AC"/>
    <w:rsid w:val="00A3600B"/>
    <w:rsid w:val="00A36AC3"/>
    <w:rsid w:val="00A3778A"/>
    <w:rsid w:val="00A44078"/>
    <w:rsid w:val="00A443E9"/>
    <w:rsid w:val="00A446FA"/>
    <w:rsid w:val="00A44731"/>
    <w:rsid w:val="00A5019C"/>
    <w:rsid w:val="00A53704"/>
    <w:rsid w:val="00A57631"/>
    <w:rsid w:val="00A61FDA"/>
    <w:rsid w:val="00A71C59"/>
    <w:rsid w:val="00A767BD"/>
    <w:rsid w:val="00A8361C"/>
    <w:rsid w:val="00A85168"/>
    <w:rsid w:val="00A9408D"/>
    <w:rsid w:val="00AA0B88"/>
    <w:rsid w:val="00AA0FDA"/>
    <w:rsid w:val="00AB460B"/>
    <w:rsid w:val="00AC7489"/>
    <w:rsid w:val="00AC757D"/>
    <w:rsid w:val="00AD11D0"/>
    <w:rsid w:val="00AD495D"/>
    <w:rsid w:val="00AD66BD"/>
    <w:rsid w:val="00AE1083"/>
    <w:rsid w:val="00AE1D1D"/>
    <w:rsid w:val="00AE2BCB"/>
    <w:rsid w:val="00AF0DBB"/>
    <w:rsid w:val="00AF1938"/>
    <w:rsid w:val="00AF3789"/>
    <w:rsid w:val="00AF3A30"/>
    <w:rsid w:val="00AF6468"/>
    <w:rsid w:val="00B0102F"/>
    <w:rsid w:val="00B0542A"/>
    <w:rsid w:val="00B06937"/>
    <w:rsid w:val="00B221D6"/>
    <w:rsid w:val="00B2241C"/>
    <w:rsid w:val="00B23C8C"/>
    <w:rsid w:val="00B31B23"/>
    <w:rsid w:val="00B332C8"/>
    <w:rsid w:val="00B36597"/>
    <w:rsid w:val="00B37443"/>
    <w:rsid w:val="00B421F3"/>
    <w:rsid w:val="00B455DE"/>
    <w:rsid w:val="00B46117"/>
    <w:rsid w:val="00B51FD6"/>
    <w:rsid w:val="00B55B6B"/>
    <w:rsid w:val="00B55E4C"/>
    <w:rsid w:val="00B6705D"/>
    <w:rsid w:val="00B720FF"/>
    <w:rsid w:val="00B73029"/>
    <w:rsid w:val="00B75AFB"/>
    <w:rsid w:val="00B91520"/>
    <w:rsid w:val="00B9195B"/>
    <w:rsid w:val="00B92BD4"/>
    <w:rsid w:val="00BA2430"/>
    <w:rsid w:val="00BA2A7D"/>
    <w:rsid w:val="00BB70C3"/>
    <w:rsid w:val="00BC657C"/>
    <w:rsid w:val="00BD2963"/>
    <w:rsid w:val="00BD6B2E"/>
    <w:rsid w:val="00BE4CB5"/>
    <w:rsid w:val="00BE591B"/>
    <w:rsid w:val="00BF312B"/>
    <w:rsid w:val="00C03CDA"/>
    <w:rsid w:val="00C04A97"/>
    <w:rsid w:val="00C20AC4"/>
    <w:rsid w:val="00C26D27"/>
    <w:rsid w:val="00C275FF"/>
    <w:rsid w:val="00C30806"/>
    <w:rsid w:val="00C31E44"/>
    <w:rsid w:val="00C41D03"/>
    <w:rsid w:val="00C43351"/>
    <w:rsid w:val="00C54562"/>
    <w:rsid w:val="00C644F7"/>
    <w:rsid w:val="00C6794D"/>
    <w:rsid w:val="00C744B5"/>
    <w:rsid w:val="00C764E5"/>
    <w:rsid w:val="00C80900"/>
    <w:rsid w:val="00C85581"/>
    <w:rsid w:val="00C963FC"/>
    <w:rsid w:val="00CA50CA"/>
    <w:rsid w:val="00CB0615"/>
    <w:rsid w:val="00CB3B3B"/>
    <w:rsid w:val="00CC2BFF"/>
    <w:rsid w:val="00CC2F4B"/>
    <w:rsid w:val="00CC50CB"/>
    <w:rsid w:val="00CD24DE"/>
    <w:rsid w:val="00CD3917"/>
    <w:rsid w:val="00CD629B"/>
    <w:rsid w:val="00CE0887"/>
    <w:rsid w:val="00CE19C4"/>
    <w:rsid w:val="00CE7C97"/>
    <w:rsid w:val="00CF386F"/>
    <w:rsid w:val="00D0002A"/>
    <w:rsid w:val="00D010CA"/>
    <w:rsid w:val="00D060EF"/>
    <w:rsid w:val="00D1407E"/>
    <w:rsid w:val="00D15186"/>
    <w:rsid w:val="00D21504"/>
    <w:rsid w:val="00D33783"/>
    <w:rsid w:val="00D337A5"/>
    <w:rsid w:val="00D34ADF"/>
    <w:rsid w:val="00D35738"/>
    <w:rsid w:val="00D5003A"/>
    <w:rsid w:val="00D51561"/>
    <w:rsid w:val="00D53E9C"/>
    <w:rsid w:val="00D54802"/>
    <w:rsid w:val="00D6052F"/>
    <w:rsid w:val="00D6380B"/>
    <w:rsid w:val="00D706E0"/>
    <w:rsid w:val="00D75FE5"/>
    <w:rsid w:val="00D86940"/>
    <w:rsid w:val="00D90588"/>
    <w:rsid w:val="00D90E7B"/>
    <w:rsid w:val="00D95DBD"/>
    <w:rsid w:val="00DA1367"/>
    <w:rsid w:val="00DA2079"/>
    <w:rsid w:val="00DA2C62"/>
    <w:rsid w:val="00DA41E5"/>
    <w:rsid w:val="00DA4752"/>
    <w:rsid w:val="00DA768E"/>
    <w:rsid w:val="00DB7BDB"/>
    <w:rsid w:val="00DC4E6C"/>
    <w:rsid w:val="00DD482E"/>
    <w:rsid w:val="00DD5E6E"/>
    <w:rsid w:val="00DD6CC8"/>
    <w:rsid w:val="00DE5854"/>
    <w:rsid w:val="00DE79DF"/>
    <w:rsid w:val="00DF2137"/>
    <w:rsid w:val="00DF5513"/>
    <w:rsid w:val="00E00C61"/>
    <w:rsid w:val="00E0597F"/>
    <w:rsid w:val="00E06D35"/>
    <w:rsid w:val="00E119D7"/>
    <w:rsid w:val="00E12282"/>
    <w:rsid w:val="00E12C3E"/>
    <w:rsid w:val="00E335BF"/>
    <w:rsid w:val="00E744D6"/>
    <w:rsid w:val="00E7456D"/>
    <w:rsid w:val="00E75D13"/>
    <w:rsid w:val="00E80FC1"/>
    <w:rsid w:val="00E908B3"/>
    <w:rsid w:val="00EA66A2"/>
    <w:rsid w:val="00EB5A2C"/>
    <w:rsid w:val="00EC10DA"/>
    <w:rsid w:val="00EC2DD4"/>
    <w:rsid w:val="00EC3FC7"/>
    <w:rsid w:val="00EC44AE"/>
    <w:rsid w:val="00EC7F34"/>
    <w:rsid w:val="00ED12A2"/>
    <w:rsid w:val="00ED5966"/>
    <w:rsid w:val="00EE0411"/>
    <w:rsid w:val="00EE0D81"/>
    <w:rsid w:val="00EF455E"/>
    <w:rsid w:val="00EF6833"/>
    <w:rsid w:val="00EF7A1A"/>
    <w:rsid w:val="00F0748D"/>
    <w:rsid w:val="00F23F33"/>
    <w:rsid w:val="00F24CB0"/>
    <w:rsid w:val="00F26D4B"/>
    <w:rsid w:val="00F329CC"/>
    <w:rsid w:val="00F4241A"/>
    <w:rsid w:val="00F45F29"/>
    <w:rsid w:val="00F52587"/>
    <w:rsid w:val="00F57A3A"/>
    <w:rsid w:val="00F62F0C"/>
    <w:rsid w:val="00F66F24"/>
    <w:rsid w:val="00F82A57"/>
    <w:rsid w:val="00F82B6A"/>
    <w:rsid w:val="00F83CFC"/>
    <w:rsid w:val="00FA7250"/>
    <w:rsid w:val="00FB36EA"/>
    <w:rsid w:val="00FC0B78"/>
    <w:rsid w:val="00FC2BCD"/>
    <w:rsid w:val="00FC2F08"/>
    <w:rsid w:val="00FC51BA"/>
    <w:rsid w:val="00FC5430"/>
    <w:rsid w:val="00FD1FB6"/>
    <w:rsid w:val="00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EC077D"/>
  <w15:docId w15:val="{C9EF2208-D654-458E-B0EE-203E14B9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07D67"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spacing w:before="88"/>
      <w:ind w:left="202" w:right="146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uiPriority w:val="1"/>
    <w:qFormat/>
    <w:pPr>
      <w:ind w:left="221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90E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16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9C27DD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C27DD"/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C27DD"/>
    <w:rPr>
      <w:rFonts w:ascii="Arial" w:eastAsia="Arial" w:hAnsi="Arial" w:cs="Arial"/>
      <w:sz w:val="24"/>
      <w:szCs w:val="24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27DD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C27DD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27DD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27DD"/>
    <w:rPr>
      <w:rFonts w:ascii="Lucida Grande" w:eastAsia="Arial" w:hAnsi="Lucida Grande" w:cs="Lucida Grande"/>
      <w:sz w:val="18"/>
      <w:szCs w:val="18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987002"/>
    <w:pPr>
      <w:widowControl/>
      <w:autoSpaceDE/>
      <w:autoSpaceDN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  <w:lang w:eastAsia="en-US" w:bidi="ar-SA"/>
    </w:rPr>
  </w:style>
  <w:style w:type="character" w:styleId="Forte">
    <w:name w:val="Strong"/>
    <w:basedOn w:val="Fontepargpadro"/>
    <w:uiPriority w:val="22"/>
    <w:qFormat/>
    <w:rsid w:val="00987002"/>
    <w:rPr>
      <w:b/>
      <w:bCs/>
    </w:rPr>
  </w:style>
  <w:style w:type="character" w:customStyle="1" w:styleId="apple-converted-space">
    <w:name w:val="apple-converted-space"/>
    <w:basedOn w:val="Fontepargpadro"/>
    <w:rsid w:val="00987002"/>
  </w:style>
  <w:style w:type="paragraph" w:styleId="Cabealho">
    <w:name w:val="header"/>
    <w:basedOn w:val="Normal"/>
    <w:link w:val="Cabealho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63E1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1263E1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1263E1"/>
    <w:rPr>
      <w:rFonts w:ascii="Arial" w:eastAsia="Arial" w:hAnsi="Arial" w:cs="Arial"/>
      <w:lang w:val="pt-BR" w:eastAsia="pt-BR" w:bidi="pt-BR"/>
    </w:rPr>
  </w:style>
  <w:style w:type="character" w:styleId="Hyperlink">
    <w:name w:val="Hyperlink"/>
    <w:basedOn w:val="Fontepargpadro"/>
    <w:uiPriority w:val="99"/>
    <w:unhideWhenUsed/>
    <w:rsid w:val="009D3658"/>
    <w:rPr>
      <w:color w:val="0000FF"/>
      <w:u w:val="single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16A5"/>
    <w:rPr>
      <w:rFonts w:asciiTheme="majorHAnsi" w:eastAsiaTheme="majorEastAsia" w:hAnsiTheme="majorHAnsi" w:cstheme="majorBidi"/>
      <w:i/>
      <w:iCs/>
      <w:color w:val="365F91" w:themeColor="accent1" w:themeShade="BF"/>
      <w:lang w:val="pt-BR" w:eastAsia="pt-BR" w:bidi="pt-BR"/>
    </w:rPr>
  </w:style>
  <w:style w:type="table" w:styleId="Tabelacomgrade">
    <w:name w:val="Table Grid"/>
    <w:basedOn w:val="Tabelanormal"/>
    <w:uiPriority w:val="59"/>
    <w:rsid w:val="000B16A5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695A73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71839"/>
    <w:rPr>
      <w:color w:val="605E5C"/>
      <w:shd w:val="clear" w:color="auto" w:fill="E1DFDD"/>
    </w:rPr>
  </w:style>
  <w:style w:type="paragraph" w:customStyle="1" w:styleId="Default">
    <w:name w:val="Default"/>
    <w:rsid w:val="00DA1367"/>
    <w:pPr>
      <w:widowControl/>
      <w:adjustRightInd w:val="0"/>
    </w:pPr>
    <w:rPr>
      <w:rFonts w:ascii="Arial" w:hAnsi="Arial" w:cs="Arial"/>
      <w:color w:val="000000"/>
      <w:sz w:val="24"/>
      <w:szCs w:val="24"/>
      <w:lang w:val="pt-BR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0E6B65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E12282"/>
    <w:rPr>
      <w:color w:val="800080" w:themeColor="followedHyperlink"/>
      <w:u w:val="single"/>
    </w:rPr>
  </w:style>
  <w:style w:type="numbering" w:customStyle="1" w:styleId="Listaatual1">
    <w:name w:val="Lista atual1"/>
    <w:uiPriority w:val="99"/>
    <w:rsid w:val="006279AA"/>
    <w:pPr>
      <w:numPr>
        <w:numId w:val="8"/>
      </w:numPr>
    </w:pPr>
  </w:style>
  <w:style w:type="numbering" w:customStyle="1" w:styleId="Listaatual2">
    <w:name w:val="Lista atual2"/>
    <w:uiPriority w:val="99"/>
    <w:rsid w:val="006279AA"/>
    <w:pPr>
      <w:numPr>
        <w:numId w:val="9"/>
      </w:numPr>
    </w:pPr>
  </w:style>
  <w:style w:type="numbering" w:customStyle="1" w:styleId="Listaatual3">
    <w:name w:val="Lista atual3"/>
    <w:uiPriority w:val="99"/>
    <w:rsid w:val="006279AA"/>
    <w:pPr>
      <w:numPr>
        <w:numId w:val="11"/>
      </w:numPr>
    </w:pPr>
  </w:style>
  <w:style w:type="numbering" w:customStyle="1" w:styleId="Listaatual4">
    <w:name w:val="Lista atual4"/>
    <w:uiPriority w:val="99"/>
    <w:rsid w:val="006279AA"/>
    <w:pPr>
      <w:numPr>
        <w:numId w:val="12"/>
      </w:numPr>
    </w:pPr>
  </w:style>
  <w:style w:type="numbering" w:customStyle="1" w:styleId="Listaatual5">
    <w:name w:val="Lista atual5"/>
    <w:uiPriority w:val="99"/>
    <w:rsid w:val="006279AA"/>
    <w:pPr>
      <w:numPr>
        <w:numId w:val="13"/>
      </w:numPr>
    </w:pPr>
  </w:style>
  <w:style w:type="numbering" w:customStyle="1" w:styleId="Listaatual6">
    <w:name w:val="Lista atual6"/>
    <w:uiPriority w:val="99"/>
    <w:rsid w:val="006279AA"/>
    <w:pPr>
      <w:numPr>
        <w:numId w:val="14"/>
      </w:numPr>
    </w:pPr>
  </w:style>
  <w:style w:type="numbering" w:customStyle="1" w:styleId="Listaatual7">
    <w:name w:val="Lista atual7"/>
    <w:uiPriority w:val="99"/>
    <w:rsid w:val="006279AA"/>
    <w:pPr>
      <w:numPr>
        <w:numId w:val="15"/>
      </w:numPr>
    </w:pPr>
  </w:style>
  <w:style w:type="numbering" w:customStyle="1" w:styleId="Listaatual8">
    <w:name w:val="Lista atual8"/>
    <w:uiPriority w:val="99"/>
    <w:rsid w:val="006279AA"/>
    <w:pPr>
      <w:numPr>
        <w:numId w:val="17"/>
      </w:numPr>
    </w:pPr>
  </w:style>
  <w:style w:type="numbering" w:customStyle="1" w:styleId="Listaatual9">
    <w:name w:val="Lista atual9"/>
    <w:uiPriority w:val="99"/>
    <w:rsid w:val="00876412"/>
    <w:pPr>
      <w:numPr>
        <w:numId w:val="20"/>
      </w:numPr>
    </w:pPr>
  </w:style>
  <w:style w:type="character" w:customStyle="1" w:styleId="Ttulo3Char">
    <w:name w:val="Título 3 Char"/>
    <w:basedOn w:val="Fontepargpadro"/>
    <w:link w:val="Ttulo3"/>
    <w:uiPriority w:val="9"/>
    <w:semiHidden/>
    <w:rsid w:val="00D90E7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 w:eastAsia="pt-BR" w:bidi="pt-BR"/>
    </w:rPr>
  </w:style>
  <w:style w:type="character" w:customStyle="1" w:styleId="CorpodetextoChar">
    <w:name w:val="Corpo de texto Char"/>
    <w:basedOn w:val="Fontepargpadro"/>
    <w:link w:val="Corpodetexto"/>
    <w:uiPriority w:val="1"/>
    <w:rsid w:val="00B23C8C"/>
    <w:rPr>
      <w:rFonts w:ascii="Arial" w:eastAsia="Arial" w:hAnsi="Arial" w:cs="Arial"/>
      <w:lang w:val="pt-BR" w:eastAsia="pt-BR" w:bidi="pt-BR"/>
    </w:rPr>
  </w:style>
  <w:style w:type="paragraph" w:styleId="Reviso">
    <w:name w:val="Revision"/>
    <w:hidden/>
    <w:uiPriority w:val="99"/>
    <w:semiHidden/>
    <w:rsid w:val="00443627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87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93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80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5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2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3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1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4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01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5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8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3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4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8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11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8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0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8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4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49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8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0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0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14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2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40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28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43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5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44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28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1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7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9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3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0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6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5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8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08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9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1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2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64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39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0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9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1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1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2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1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70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61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93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8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65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9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5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9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12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6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4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8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6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1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3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2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7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44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1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6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9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7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46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28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1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9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1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5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6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9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3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13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6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2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4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1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2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2D53B-A381-43FE-A63B-3120716B7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24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FMG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Programa de Pos Graduação em Ciencias da Saude</cp:lastModifiedBy>
  <cp:revision>19</cp:revision>
  <cp:lastPrinted>2024-12-09T19:44:00Z</cp:lastPrinted>
  <dcterms:created xsi:type="dcterms:W3CDTF">2025-12-09T18:43:00Z</dcterms:created>
  <dcterms:modified xsi:type="dcterms:W3CDTF">2025-12-1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5865973d-5275-43ab-afe3-b75fa7664ef6</vt:lpwstr>
  </property>
</Properties>
</file>